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tthew Flummer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4408F072" w14:textId="35544ADE" w:rsidR="00907297" w:rsidRPr="00E446E9" w:rsidRDefault="0084404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ommencement</w:t>
                            </w:r>
                          </w:p>
                          <w:p w14:paraId="397C5E43" w14:textId="3BAE15A0" w:rsidR="00F064B3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ocial Justice</w:t>
                            </w:r>
                          </w:p>
                          <w:p w14:paraId="6080FB88" w14:textId="5A4C3398" w:rsidR="00F064B3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eritus Faculty/Retirement</w:t>
                            </w:r>
                            <w:r w:rsidR="00844041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Process</w:t>
                            </w:r>
                          </w:p>
                          <w:p w14:paraId="386434A6" w14:textId="43CE24D3" w:rsidR="003346DD" w:rsidRDefault="00DC19EE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Dual Enrollment</w:t>
                            </w:r>
                          </w:p>
                          <w:p w14:paraId="3AF9C181" w14:textId="0D59E0DF" w:rsidR="00844041" w:rsidRPr="00E446E9" w:rsidRDefault="00844041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rogress Reports</w:t>
                            </w:r>
                          </w:p>
                          <w:p w14:paraId="25D17BF0" w14:textId="4FDEC3D7" w:rsidR="00354BD5" w:rsidRPr="00E446E9" w:rsidRDefault="00907297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d/Drop Codes</w:t>
                            </w:r>
                          </w:p>
                          <w:p w14:paraId="6C8F5060" w14:textId="771E7D5F" w:rsidR="002E7401" w:rsidRPr="00E446E9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4408F072" w14:textId="35544ADE" w:rsidR="00907297" w:rsidRPr="00E446E9" w:rsidRDefault="0084404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ommencement</w:t>
                      </w:r>
                    </w:p>
                    <w:p w14:paraId="397C5E43" w14:textId="3BAE15A0" w:rsidR="00F064B3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ocial Justice</w:t>
                      </w:r>
                    </w:p>
                    <w:p w14:paraId="6080FB88" w14:textId="5A4C3398" w:rsidR="00F064B3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eritus Faculty/Retirement</w:t>
                      </w:r>
                      <w:r w:rsidR="00844041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Process</w:t>
                      </w:r>
                    </w:p>
                    <w:p w14:paraId="386434A6" w14:textId="43CE24D3" w:rsidR="003346DD" w:rsidRDefault="00DC19EE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Dual Enrollment</w:t>
                      </w:r>
                      <w:bookmarkStart w:id="1" w:name="_GoBack"/>
                      <w:bookmarkEnd w:id="1"/>
                    </w:p>
                    <w:p w14:paraId="3AF9C181" w14:textId="0D59E0DF" w:rsidR="00844041" w:rsidRPr="00E446E9" w:rsidRDefault="00844041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Progress Reports</w:t>
                      </w:r>
                    </w:p>
                    <w:p w14:paraId="25D17BF0" w14:textId="4FDEC3D7" w:rsidR="00354BD5" w:rsidRPr="00E446E9" w:rsidRDefault="00907297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d/Drop Codes</w:t>
                      </w:r>
                    </w:p>
                    <w:p w14:paraId="6C8F5060" w14:textId="771E7D5F" w:rsidR="002E7401" w:rsidRPr="00E446E9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55AE9484" w:rsidR="00DC4589" w:rsidRPr="0008536F" w:rsidRDefault="00844041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March 12</w:t>
                            </w:r>
                            <w:r w:rsidRPr="00844041">
                              <w:rPr>
                                <w:sz w:val="40"/>
                                <w:vertAlign w:val="superscript"/>
                              </w:rPr>
                              <w:t>t</w:t>
                            </w:r>
                            <w:r w:rsidR="00907297" w:rsidRPr="00844041">
                              <w:rPr>
                                <w:sz w:val="40"/>
                                <w:vertAlign w:val="superscript"/>
                              </w:rPr>
                              <w:t>h</w:t>
                            </w:r>
                            <w:r>
                              <w:rPr>
                                <w:sz w:val="40"/>
                              </w:rPr>
                              <w:t>,</w:t>
                            </w:r>
                            <w:r w:rsidR="00A35341"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="00A35341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55AE9484" w:rsidR="00DC4589" w:rsidRPr="0008536F" w:rsidRDefault="00844041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March 12</w:t>
                      </w:r>
                      <w:r w:rsidRPr="00844041">
                        <w:rPr>
                          <w:sz w:val="40"/>
                          <w:vertAlign w:val="superscript"/>
                        </w:rPr>
                        <w:t>t</w:t>
                      </w:r>
                      <w:r w:rsidR="00907297" w:rsidRPr="00844041">
                        <w:rPr>
                          <w:sz w:val="40"/>
                          <w:vertAlign w:val="superscript"/>
                        </w:rPr>
                        <w:t>h</w:t>
                      </w:r>
                      <w:r>
                        <w:rPr>
                          <w:sz w:val="40"/>
                        </w:rPr>
                        <w:t>,</w:t>
                      </w:r>
                      <w:r w:rsidR="00A35341"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="00A35341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7447F6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C6DD0B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399A8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0sSGAIAACM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D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1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2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14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2786E"/>
    <w:rsid w:val="00333A48"/>
    <w:rsid w:val="003346DD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44041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07297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0220"/>
    <w:rsid w:val="009E389F"/>
    <w:rsid w:val="00A07CFD"/>
    <w:rsid w:val="00A3078B"/>
    <w:rsid w:val="00A35341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372FD"/>
    <w:rsid w:val="00C50A1E"/>
    <w:rsid w:val="00C5279B"/>
    <w:rsid w:val="00C76334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19EE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446E9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1863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CB98C-78C3-484F-B95D-3D12270CE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9-25T15:00:00Z</cp:lastPrinted>
  <dcterms:created xsi:type="dcterms:W3CDTF">2021-03-09T23:05:00Z</dcterms:created>
  <dcterms:modified xsi:type="dcterms:W3CDTF">2021-03-09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